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5C12CD" w14:textId="77777777" w:rsidR="007A6BBE" w:rsidRPr="007A6BBE" w:rsidRDefault="007A6BBE" w:rsidP="007A6BBE">
      <w:pPr>
        <w:pStyle w:val="SourceCode"/>
        <w:jc w:val="center"/>
        <w:rPr>
          <w:rStyle w:val="VerbatimChar"/>
          <w:b/>
          <w:sz w:val="24"/>
          <w:u w:val="single"/>
        </w:rPr>
      </w:pPr>
      <w:r w:rsidRPr="007A6BBE">
        <w:rPr>
          <w:rStyle w:val="VerbatimChar"/>
          <w:b/>
          <w:sz w:val="24"/>
          <w:u w:val="single"/>
        </w:rPr>
        <w:t>Chemical Predictors</w:t>
      </w:r>
    </w:p>
    <w:p w14:paraId="2A4A029D" w14:textId="77777777" w:rsidR="007A6BBE" w:rsidRPr="00D07AEB" w:rsidRDefault="00D07AEB">
      <w:pPr>
        <w:pStyle w:val="SourceCode"/>
        <w:rPr>
          <w:rStyle w:val="VerbatimChar"/>
          <w:b/>
        </w:rPr>
      </w:pPr>
      <w:r>
        <w:rPr>
          <w:rStyle w:val="VerbatimChar"/>
          <w:b/>
        </w:rPr>
        <w:t>(Same preprocessing has been</w:t>
      </w:r>
      <w:r w:rsidRPr="00D07AEB">
        <w:rPr>
          <w:rStyle w:val="VerbatimChar"/>
          <w:b/>
        </w:rPr>
        <w:t xml:space="preserve"> done as the Ex 12 and biological predictors)</w:t>
      </w:r>
    </w:p>
    <w:p w14:paraId="74530717" w14:textId="77777777" w:rsidR="00406F7E" w:rsidRDefault="007A6BBE">
      <w:pPr>
        <w:pStyle w:val="SourceCode"/>
      </w:pPr>
      <w:r w:rsidRPr="007A6BBE">
        <w:rPr>
          <w:rStyle w:val="VerbatimChar"/>
          <w:b/>
          <w:u w:val="single"/>
        </w:rPr>
        <w:t>1. Mixture Discriminant Analysis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105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 w:rsidR="00D07AEB">
        <w:rPr>
          <w:rStyle w:val="VerbatimChar"/>
        </w:rPr>
        <w:t xml:space="preserve">  P</w:t>
      </w:r>
      <w:r>
        <w:rPr>
          <w:rStyle w:val="VerbatimChar"/>
        </w:rPr>
        <w:t>re-processing</w:t>
      </w:r>
      <w:r w:rsidR="00D07AEB">
        <w:rPr>
          <w:rStyle w:val="VerbatimChar"/>
        </w:rPr>
        <w:t xml:space="preserve"> : 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subclasses  Accuracy   Kappa      Accuracy SD  Kappa SD  </w:t>
      </w:r>
      <w:r>
        <w:br/>
      </w:r>
      <w:r>
        <w:rPr>
          <w:rStyle w:val="VerbatimChar"/>
        </w:rPr>
        <w:t xml:space="preserve">     1          0.4768575  0.1407148  0.04461386   0.06389823</w:t>
      </w:r>
      <w:r>
        <w:br/>
      </w:r>
      <w:r>
        <w:rPr>
          <w:rStyle w:val="VerbatimChar"/>
        </w:rPr>
        <w:t xml:space="preserve">     2          0.4809074  0.1380243  0.04511030   0.06184408</w:t>
      </w:r>
      <w:r>
        <w:br/>
      </w:r>
      <w:r>
        <w:rPr>
          <w:rStyle w:val="VerbatimChar"/>
        </w:rPr>
        <w:t xml:space="preserve">     </w:t>
      </w:r>
      <w:r w:rsidRPr="007A6BBE">
        <w:rPr>
          <w:rStyle w:val="VerbatimChar"/>
          <w:highlight w:val="lightGray"/>
        </w:rPr>
        <w:t>3          0.4790951  0.1497179  0.04332225   0.06019336</w:t>
      </w:r>
      <w:r>
        <w:br/>
      </w:r>
      <w:r>
        <w:rPr>
          <w:rStyle w:val="VerbatimChar"/>
        </w:rPr>
        <w:t xml:space="preserve">     4          0.4930027  0.1261193  0.02066666   0.06079511</w:t>
      </w:r>
      <w:r>
        <w:br/>
      </w:r>
      <w:r>
        <w:rPr>
          <w:rStyle w:val="VerbatimChar"/>
        </w:rPr>
        <w:t xml:space="preserve">     5          0.4935065  0.1365727          NA           NA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 used for the model was subclasses = 3.</w:t>
      </w:r>
    </w:p>
    <w:p w14:paraId="3043F731" w14:textId="3DB8602E" w:rsidR="007A6BBE" w:rsidRDefault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72538A">
        <w:rPr>
          <w:rStyle w:val="VerbatimChar"/>
        </w:rPr>
        <w:t xml:space="preserve"> </w:t>
      </w:r>
      <w:r w:rsidR="0072538A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19   12      6</w:t>
      </w:r>
      <w:r>
        <w:br/>
      </w:r>
      <w:r>
        <w:rPr>
          <w:rStyle w:val="VerbatimChar"/>
        </w:rPr>
        <w:t xml:space="preserve">      None      7    4      0</w:t>
      </w:r>
      <w:r>
        <w:br/>
      </w:r>
      <w:r>
        <w:rPr>
          <w:rStyle w:val="VerbatimChar"/>
        </w:rPr>
        <w:t xml:space="preserve">      Severe    3    5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Accuracy : 0.4107         </w:t>
      </w:r>
      <w:r>
        <w:br/>
      </w:r>
      <w:r>
        <w:rPr>
          <w:rStyle w:val="VerbatimChar"/>
        </w:rPr>
        <w:t xml:space="preserve">                   95% CI : (0.281, 0.5502)</w:t>
      </w:r>
      <w:r>
        <w:br/>
      </w:r>
      <w:r>
        <w:rPr>
          <w:rStyle w:val="VerbatimChar"/>
        </w:rPr>
        <w:t xml:space="preserve">      No Information Rate : 0.5179         </w:t>
      </w:r>
      <w:r>
        <w:br/>
      </w:r>
      <w:r>
        <w:rPr>
          <w:rStyle w:val="VerbatimChar"/>
        </w:rPr>
        <w:t xml:space="preserve">      P-Value [Acc &gt; NIR] : 0.95910       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   Kappa : -0.0359        </w:t>
      </w:r>
      <w:r>
        <w:br/>
      </w:r>
      <w:r>
        <w:rPr>
          <w:rStyle w:val="VerbatimChar"/>
        </w:rPr>
        <w:t xml:space="preserve">   Mcnemar's Test P-Value : 0.06249        </w:t>
      </w:r>
      <w:r>
        <w:br/>
      </w:r>
      <w:r>
        <w:rPr>
          <w:rStyle w:val="VerbatimChar"/>
        </w:rPr>
        <w:t xml:space="preserve">  </w:t>
      </w:r>
    </w:p>
    <w:p w14:paraId="3A6ED3C4" w14:textId="77777777" w:rsidR="00406F7E" w:rsidRDefault="007A6BBE">
      <w:pPr>
        <w:pStyle w:val="SourceCode"/>
      </w:pP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552     0.19048        0.0000</w:t>
      </w:r>
      <w:r>
        <w:br/>
      </w:r>
      <w:r>
        <w:rPr>
          <w:rStyle w:val="VerbatimChar"/>
        </w:rPr>
        <w:t xml:space="preserve">  Specificity               0.3333     0.80000        0.8400</w:t>
      </w:r>
      <w:r>
        <w:br/>
      </w:r>
    </w:p>
    <w:p w14:paraId="48BECC30" w14:textId="77777777" w:rsidR="007A6BBE" w:rsidRDefault="007A6BBE" w:rsidP="007A6BBE">
      <w:pPr>
        <w:pStyle w:val="SourceCode"/>
      </w:pPr>
      <w:r>
        <w:rPr>
          <w:rStyle w:val="VerbatimChar"/>
        </w:rPr>
        <w:t xml:space="preserve"> </w:t>
      </w:r>
    </w:p>
    <w:p w14:paraId="176BF77D" w14:textId="77777777" w:rsidR="00406F7E" w:rsidRDefault="00406F7E" w:rsidP="007A6BBE">
      <w:pPr>
        <w:pStyle w:val="SourceCode"/>
      </w:pPr>
    </w:p>
    <w:p w14:paraId="24022E15" w14:textId="77777777" w:rsidR="00406F7E" w:rsidRDefault="007A6BBE">
      <w:pPr>
        <w:pStyle w:val="SourceCode"/>
      </w:pPr>
      <w:r w:rsidRPr="007A6BBE">
        <w:rPr>
          <w:rStyle w:val="VerbatimChar"/>
          <w:b/>
          <w:u w:val="single"/>
        </w:rPr>
        <w:t>2. Neural Network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105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e-processing: spatial sign transformation, scaled, centered 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size  decay  Accuracy   Kappa          Accuracy SD  Kappa SD   </w:t>
      </w:r>
      <w:r>
        <w:br/>
      </w:r>
      <w:r>
        <w:rPr>
          <w:rStyle w:val="VerbatimChar"/>
        </w:rPr>
        <w:t xml:space="preserve">     1    0.0    0.4362578   0.0643256215  0.09454080   0.086041032</w:t>
      </w:r>
      <w:r>
        <w:br/>
      </w:r>
      <w:r>
        <w:rPr>
          <w:rStyle w:val="VerbatimChar"/>
        </w:rPr>
        <w:t xml:space="preserve">     1    0.1    0.5397015   0.1535189601  0.05579580   0.090870709</w:t>
      </w:r>
      <w:r>
        <w:br/>
      </w:r>
      <w:r>
        <w:rPr>
          <w:rStyle w:val="VerbatimChar"/>
        </w:rPr>
        <w:t xml:space="preserve">     1    1.0    0.5319810   0.1108969983  0.05090369   0.075931592</w:t>
      </w:r>
      <w:r>
        <w:br/>
      </w:r>
      <w:r>
        <w:rPr>
          <w:rStyle w:val="VerbatimChar"/>
        </w:rPr>
        <w:t xml:space="preserve">     1    2.0    0.5029356   0.0000000000  0.07226298   0.000000000</w:t>
      </w:r>
      <w:r>
        <w:br/>
      </w:r>
      <w:r>
        <w:rPr>
          <w:rStyle w:val="VerbatimChar"/>
        </w:rPr>
        <w:t xml:space="preserve">     2    0.0    0.4656351   0.1232237996  0.07902498   0.083677834</w:t>
      </w:r>
      <w:r>
        <w:br/>
      </w:r>
      <w:r>
        <w:rPr>
          <w:rStyle w:val="VerbatimChar"/>
        </w:rPr>
        <w:t xml:space="preserve">     2    0.1    0.5220552   0.1522592843  0.05154941   0.080289755</w:t>
      </w:r>
      <w:r>
        <w:br/>
      </w:r>
      <w:r>
        <w:rPr>
          <w:rStyle w:val="VerbatimChar"/>
        </w:rPr>
        <w:t xml:space="preserve">     2    1.0    0.5276783   0.1028643224  0.05041837   0.088945147</w:t>
      </w:r>
      <w:r>
        <w:br/>
      </w:r>
      <w:r>
        <w:rPr>
          <w:rStyle w:val="VerbatimChar"/>
        </w:rPr>
        <w:t xml:space="preserve">     2    2.0    0.5029356   0.0000000000  0.07226298   0.000000000</w:t>
      </w:r>
      <w:r>
        <w:br/>
      </w:r>
      <w:r>
        <w:rPr>
          <w:rStyle w:val="VerbatimChar"/>
        </w:rPr>
        <w:t xml:space="preserve">     3    0.0    0.4837104   0.1179377366  0.05773742   0.083631879</w:t>
      </w:r>
      <w:r>
        <w:br/>
      </w:r>
      <w:r>
        <w:rPr>
          <w:rStyle w:val="VerbatimChar"/>
        </w:rPr>
        <w:t xml:space="preserve">     3    0.1    0.5289381   0.1632786716  0.05074972   0.086573708</w:t>
      </w:r>
      <w:r>
        <w:br/>
      </w:r>
      <w:r>
        <w:rPr>
          <w:rStyle w:val="VerbatimChar"/>
        </w:rPr>
        <w:t xml:space="preserve">     3    1.0    0.5262686   0.1016492490  0.05092069   0.088742193</w:t>
      </w:r>
      <w:r>
        <w:br/>
      </w:r>
      <w:r>
        <w:rPr>
          <w:rStyle w:val="VerbatimChar"/>
        </w:rPr>
        <w:t xml:space="preserve">     3    2.0    0.5038245  -0.0011502054  0.06931202   0.005751027</w:t>
      </w:r>
      <w:r>
        <w:br/>
      </w:r>
      <w:r>
        <w:rPr>
          <w:rStyle w:val="VerbatimChar"/>
        </w:rPr>
        <w:t xml:space="preserve">     4    0.0    0.4652746   0.0940609344  0.06512006   0.089810182</w:t>
      </w:r>
      <w:r>
        <w:br/>
      </w:r>
      <w:r>
        <w:rPr>
          <w:rStyle w:val="VerbatimChar"/>
        </w:rPr>
        <w:t xml:space="preserve">     </w:t>
      </w:r>
      <w:r w:rsidRPr="007A6BBE">
        <w:rPr>
          <w:rStyle w:val="VerbatimChar"/>
          <w:highlight w:val="lightGray"/>
        </w:rPr>
        <w:t>4    0.1    0.5360214   0.1756546192  0.05396036   0.088262583</w:t>
      </w:r>
      <w:r>
        <w:br/>
      </w:r>
      <w:r>
        <w:rPr>
          <w:rStyle w:val="VerbatimChar"/>
        </w:rPr>
        <w:t xml:space="preserve">     4    1.0    0.5276264   0.1036408713  0.05074551   0.088828979</w:t>
      </w:r>
      <w:r>
        <w:br/>
      </w:r>
      <w:r>
        <w:rPr>
          <w:rStyle w:val="VerbatimChar"/>
        </w:rPr>
        <w:t xml:space="preserve">     4    2.0    0.5038245  -0.0011502054  0.06931202   0.005751027</w:t>
      </w:r>
      <w:r>
        <w:br/>
      </w:r>
      <w:r>
        <w:rPr>
          <w:rStyle w:val="VerbatimChar"/>
        </w:rPr>
        <w:t xml:space="preserve">     5    0.0    0.4855815   0.1182206895  0.04985448   0.080637664</w:t>
      </w:r>
      <w:r>
        <w:br/>
      </w:r>
      <w:r>
        <w:rPr>
          <w:rStyle w:val="VerbatimChar"/>
        </w:rPr>
        <w:t xml:space="preserve">     6    0.1    0.5326444   0.1667321278  0.04741452   0.079481441</w:t>
      </w:r>
      <w:r>
        <w:br/>
      </w:r>
      <w:r>
        <w:rPr>
          <w:rStyle w:val="VerbatimChar"/>
        </w:rPr>
        <w:t xml:space="preserve">     6    1.0    0.5276311   0.1037629926  0.05048460   0.087904638</w:t>
      </w:r>
      <w:r>
        <w:br/>
      </w:r>
      <w:r>
        <w:rPr>
          <w:rStyle w:val="VerbatimChar"/>
        </w:rPr>
        <w:t xml:space="preserve">     6    2.0    0.5042690  -0.0007327586  0.06789757   0.003663793</w:t>
      </w:r>
      <w:r>
        <w:br/>
      </w:r>
      <w:r>
        <w:rPr>
          <w:rStyle w:val="VerbatimChar"/>
        </w:rPr>
        <w:t xml:space="preserve">     7    0.0    0.4965067   0.1325307242  0.05740434   0.08749148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size = 4 and decay = 0.1.</w:t>
      </w:r>
    </w:p>
    <w:p w14:paraId="02AEB3E6" w14:textId="1472F568" w:rsidR="007A6BBE" w:rsidRDefault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72538A">
        <w:rPr>
          <w:rStyle w:val="VerbatimChar"/>
        </w:rPr>
        <w:t xml:space="preserve"> </w:t>
      </w:r>
      <w:r w:rsidR="0072538A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0    7      6</w:t>
      </w:r>
      <w:r>
        <w:br/>
      </w:r>
      <w:r>
        <w:rPr>
          <w:rStyle w:val="VerbatimChar"/>
        </w:rPr>
        <w:t xml:space="preserve">      None      5   10      0</w:t>
      </w:r>
      <w:r>
        <w:br/>
      </w:r>
      <w:r>
        <w:rPr>
          <w:rStyle w:val="VerbatimChar"/>
        </w:rPr>
        <w:t xml:space="preserve">      Severe    4    4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</w:p>
    <w:p w14:paraId="033830FC" w14:textId="77777777" w:rsidR="00406F7E" w:rsidRDefault="007A6BBE">
      <w:pPr>
        <w:pStyle w:val="SourceCode"/>
      </w:pPr>
      <w:r>
        <w:rPr>
          <w:rStyle w:val="VerbatimChar"/>
        </w:rPr>
        <w:t>Overall Statistics for Testing set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357          </w:t>
      </w:r>
      <w:r>
        <w:br/>
      </w:r>
      <w:r>
        <w:rPr>
          <w:rStyle w:val="VerbatimChar"/>
        </w:rPr>
        <w:t xml:space="preserve">                   95% CI : (0.3974, 0.6701)</w:t>
      </w:r>
      <w:r>
        <w:br/>
      </w:r>
      <w:r>
        <w:rPr>
          <w:rStyle w:val="VerbatimChar"/>
        </w:rPr>
        <w:lastRenderedPageBreak/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4475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982          </w:t>
      </w:r>
      <w:r>
        <w:br/>
      </w:r>
      <w:r>
        <w:rPr>
          <w:rStyle w:val="VerbatimChar"/>
        </w:rPr>
        <w:t xml:space="preserve">   Mcnemar's Test P-Value : 0.1924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897      0.4762        0.0000</w:t>
      </w:r>
      <w:r>
        <w:br/>
      </w:r>
      <w:r>
        <w:rPr>
          <w:rStyle w:val="VerbatimChar"/>
        </w:rPr>
        <w:t xml:space="preserve">  Specificity               0.5185      0.8571        0.8400</w:t>
      </w:r>
      <w:r>
        <w:br/>
      </w:r>
      <w:r>
        <w:rPr>
          <w:rStyle w:val="VerbatimChar"/>
        </w:rPr>
        <w:t xml:space="preserve">  Pos Pred Value            0.6061      0.6667        0.0000</w:t>
      </w:r>
      <w:r>
        <w:br/>
      </w:r>
      <w:r>
        <w:rPr>
          <w:rStyle w:val="VerbatimChar"/>
        </w:rPr>
        <w:t xml:space="preserve">  Neg Pred Value            0.6087      0.7317        0.8750</w:t>
      </w:r>
      <w:r>
        <w:br/>
      </w:r>
      <w:r>
        <w:rPr>
          <w:rStyle w:val="VerbatimChar"/>
        </w:rPr>
        <w:t xml:space="preserve">  Prevalence                0.5179      0.3750        0.1071</w:t>
      </w:r>
      <w:r>
        <w:br/>
      </w:r>
      <w:r>
        <w:rPr>
          <w:rStyle w:val="VerbatimChar"/>
        </w:rPr>
        <w:t xml:space="preserve">  Detection Rate            0.3571      0.1786        0.0000</w:t>
      </w:r>
      <w:r>
        <w:br/>
      </w:r>
      <w:r>
        <w:rPr>
          <w:rStyle w:val="VerbatimChar"/>
        </w:rPr>
        <w:t xml:space="preserve">  Detection Prevalence      0.5893      0.2679        0.1429</w:t>
      </w:r>
      <w:r>
        <w:br/>
      </w:r>
      <w:r>
        <w:rPr>
          <w:rStyle w:val="VerbatimChar"/>
        </w:rPr>
        <w:t xml:space="preserve">  Balanced Accuracy         0.6041      0.6667        0.4200</w:t>
      </w:r>
    </w:p>
    <w:p w14:paraId="1DBBF065" w14:textId="77777777" w:rsidR="007A6BBE" w:rsidRDefault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4E0209AF" w14:textId="77777777" w:rsidR="007A6BBE" w:rsidRDefault="007A6BBE">
      <w:pPr>
        <w:pStyle w:val="SourceCode"/>
        <w:rPr>
          <w:rStyle w:val="VerbatimChar"/>
        </w:rPr>
      </w:pPr>
    </w:p>
    <w:p w14:paraId="3F3A5D36" w14:textId="77777777" w:rsidR="00406F7E" w:rsidRDefault="007A6BBE">
      <w:pPr>
        <w:pStyle w:val="SourceCode"/>
      </w:pPr>
      <w:r w:rsidRPr="007A6BBE">
        <w:rPr>
          <w:rStyle w:val="VerbatimChar"/>
          <w:b/>
          <w:u w:val="single"/>
        </w:rPr>
        <w:t>3. Flexible Discriminant Analysis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105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 w:rsidR="00D07AEB">
        <w:rPr>
          <w:rStyle w:val="VerbatimChar"/>
        </w:rPr>
        <w:t xml:space="preserve">  P</w:t>
      </w:r>
      <w:r>
        <w:rPr>
          <w:rStyle w:val="VerbatimChar"/>
        </w:rPr>
        <w:t>re-processing</w:t>
      </w:r>
      <w:r w:rsidR="00D07AEB">
        <w:rPr>
          <w:rStyle w:val="VerbatimChar"/>
        </w:rPr>
        <w:t xml:space="preserve"> :</w:t>
      </w:r>
      <w:r w:rsidR="00D07AEB" w:rsidRPr="00D07AEB">
        <w:rPr>
          <w:rStyle w:val="VerbatimChar"/>
        </w:rPr>
        <w:t xml:space="preserve"> </w:t>
      </w:r>
      <w:r w:rsidR="00D07AEB">
        <w:rPr>
          <w:rStyle w:val="VerbatimChar"/>
        </w:rPr>
        <w:t>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nprune  Accuracy   Kappa       Accuracy SD  Kappa SD  </w:t>
      </w:r>
      <w:r>
        <w:br/>
      </w:r>
      <w:r>
        <w:rPr>
          <w:rStyle w:val="VerbatimChar"/>
        </w:rPr>
        <w:t xml:space="preserve">     2      0.5015368  0.03112774  0.04447235   0.06885291</w:t>
      </w:r>
      <w:r>
        <w:br/>
      </w:r>
      <w:r>
        <w:rPr>
          <w:rStyle w:val="VerbatimChar"/>
        </w:rPr>
        <w:t xml:space="preserve">    </w:t>
      </w:r>
      <w:r w:rsidRPr="007A6BBE">
        <w:rPr>
          <w:rStyle w:val="VerbatimChar"/>
          <w:highlight w:val="lightGray"/>
        </w:rPr>
        <w:t>37      0.4923910  0.12518750  0.05192218   0.06916835</w:t>
      </w:r>
      <w:r>
        <w:br/>
      </w:r>
      <w:r>
        <w:rPr>
          <w:rStyle w:val="VerbatimChar"/>
        </w:rPr>
        <w:t xml:space="preserve">    72      0.4839631  0.12240884  0.05371793   0.0725910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uning parameter 'degree' was held constant at a value of 1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degree = 1 and nprune = 37.</w:t>
      </w:r>
    </w:p>
    <w:p w14:paraId="3D16A3E7" w14:textId="77777777" w:rsidR="007A6BBE" w:rsidRDefault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</w:p>
    <w:p w14:paraId="289AB31B" w14:textId="77777777" w:rsidR="00406F7E" w:rsidRDefault="007A6BBE">
      <w:pPr>
        <w:pStyle w:val="SourceCode"/>
      </w:pPr>
      <w:r>
        <w:rPr>
          <w:rStyle w:val="VerbatimChar"/>
        </w:rPr>
        <w:t>Confusion Matrix and Statistics for 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18   10      5</w:t>
      </w:r>
      <w:r>
        <w:br/>
      </w:r>
      <w:r>
        <w:rPr>
          <w:rStyle w:val="VerbatimChar"/>
        </w:rPr>
        <w:t xml:space="preserve">      None      7   10      1</w:t>
      </w:r>
      <w:r>
        <w:br/>
      </w:r>
      <w:r>
        <w:rPr>
          <w:rStyle w:val="VerbatimChar"/>
        </w:rPr>
        <w:t xml:space="preserve">      Severe    4    1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lastRenderedPageBreak/>
        <w:t xml:space="preserve">                 Accuracy : 0.5             </w:t>
      </w:r>
      <w:r>
        <w:br/>
      </w:r>
      <w:r>
        <w:rPr>
          <w:rStyle w:val="VerbatimChar"/>
        </w:rPr>
        <w:t xml:space="preserve">                   95% CI : (0.3634, 0.6366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6562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146          </w:t>
      </w:r>
      <w:r>
        <w:br/>
      </w:r>
      <w:r>
        <w:rPr>
          <w:rStyle w:val="VerbatimChar"/>
        </w:rPr>
        <w:t xml:space="preserve">   Mcnemar's Test P-Value : 0.8871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207      0.4762       0.00000</w:t>
      </w:r>
      <w:r>
        <w:br/>
      </w:r>
      <w:r>
        <w:rPr>
          <w:rStyle w:val="VerbatimChar"/>
        </w:rPr>
        <w:t xml:space="preserve">  Specificity               0.4444      0.7714       0.90000</w:t>
      </w:r>
      <w:r>
        <w:br/>
      </w:r>
    </w:p>
    <w:p w14:paraId="51D5D2A6" w14:textId="77777777" w:rsidR="007A6BBE" w:rsidRDefault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12FEFADB" w14:textId="77777777" w:rsidR="00406F7E" w:rsidRDefault="007A6BBE">
      <w:pPr>
        <w:pStyle w:val="SourceCode"/>
      </w:pPr>
      <w:r w:rsidRPr="007A6BBE">
        <w:rPr>
          <w:rStyle w:val="VerbatimChar"/>
          <w:b/>
          <w:u w:val="single"/>
        </w:rPr>
        <w:t>4.Support Vector Machines with Radial Basis Function Kernel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225 samples</w:t>
      </w:r>
      <w:r>
        <w:br/>
      </w:r>
      <w:r>
        <w:rPr>
          <w:rStyle w:val="VerbatimChar"/>
        </w:rPr>
        <w:t xml:space="preserve">  105 predictors</w:t>
      </w:r>
      <w:r>
        <w:br/>
      </w:r>
      <w:r>
        <w:rPr>
          <w:rStyle w:val="VerbatimChar"/>
        </w:rPr>
        <w:t xml:space="preserve">    3 classes: 'Mild', 'None', 'Severe' </w:t>
      </w:r>
      <w:r>
        <w:br/>
      </w:r>
      <w:r>
        <w:rPr>
          <w:rStyle w:val="VerbatimChar"/>
        </w:rPr>
        <w:t xml:space="preserve">  </w:t>
      </w:r>
      <w:r>
        <w:br/>
      </w:r>
      <w:r w:rsidR="00D07AEB">
        <w:rPr>
          <w:rStyle w:val="VerbatimChar"/>
        </w:rPr>
        <w:t xml:space="preserve">  P</w:t>
      </w:r>
      <w:r>
        <w:rPr>
          <w:rStyle w:val="VerbatimChar"/>
        </w:rPr>
        <w:t>re-processing</w:t>
      </w:r>
      <w:r w:rsidR="00D07AEB">
        <w:rPr>
          <w:rStyle w:val="VerbatimChar"/>
        </w:rPr>
        <w:t xml:space="preserve"> :</w:t>
      </w:r>
      <w:r w:rsidR="00D07AEB" w:rsidRPr="00D07AEB">
        <w:rPr>
          <w:rStyle w:val="VerbatimChar"/>
        </w:rPr>
        <w:t xml:space="preserve"> </w:t>
      </w:r>
      <w:r w:rsidR="00D07AEB">
        <w:rPr>
          <w:rStyle w:val="VerbatimChar"/>
        </w:rPr>
        <w:t>Center and Scale</w:t>
      </w:r>
      <w:r>
        <w:br/>
      </w:r>
      <w:r>
        <w:rPr>
          <w:rStyle w:val="VerbatimChar"/>
        </w:rPr>
        <w:t xml:space="preserve">  Resampling: Bootstrapped (25 reps)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ummary of sample sizes: 225, 225, 225, 225, 225, 225, ...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sampling results across tuning parameter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C        Accuracy   Kappa        Accuracy SD  Kappa SD  </w:t>
      </w:r>
      <w:r>
        <w:br/>
      </w:r>
      <w:r>
        <w:rPr>
          <w:rStyle w:val="VerbatimChar"/>
        </w:rPr>
        <w:t xml:space="preserve">     0.0625  0.5145799  0.000000000  0.03848358   0.00000000</w:t>
      </w:r>
      <w:r>
        <w:br/>
      </w:r>
      <w:r>
        <w:rPr>
          <w:rStyle w:val="VerbatimChar"/>
        </w:rPr>
        <w:t xml:space="preserve">     0.1250  0.5145799  0.000000000  0.03848358   0.00000000</w:t>
      </w:r>
      <w:r>
        <w:br/>
      </w:r>
      <w:r>
        <w:rPr>
          <w:rStyle w:val="VerbatimChar"/>
        </w:rPr>
        <w:t xml:space="preserve">     0.2500  0.5136192  0.001083215  0.03693514   0.00978591</w:t>
      </w:r>
      <w:r>
        <w:br/>
      </w:r>
      <w:r>
        <w:rPr>
          <w:rStyle w:val="VerbatimChar"/>
        </w:rPr>
        <w:t xml:space="preserve">     0.5000  0.5183040  0.035416932  0.03409514   0.04878818</w:t>
      </w:r>
      <w:r>
        <w:br/>
      </w:r>
      <w:r>
        <w:rPr>
          <w:rStyle w:val="VerbatimChar"/>
        </w:rPr>
        <w:t xml:space="preserve">     1.0000  0.5396650  0.111770968  0.03903374   0.07316135</w:t>
      </w:r>
      <w:r>
        <w:br/>
      </w:r>
      <w:r>
        <w:rPr>
          <w:rStyle w:val="VerbatimChar"/>
        </w:rPr>
        <w:t xml:space="preserve">     2.0000  0.5581065  0.171586409  0.05365454   0.09837376</w:t>
      </w:r>
      <w:r>
        <w:br/>
      </w:r>
      <w:r>
        <w:rPr>
          <w:rStyle w:val="VerbatimChar"/>
        </w:rPr>
        <w:t xml:space="preserve">     </w:t>
      </w:r>
      <w:r w:rsidRPr="007A6BBE">
        <w:rPr>
          <w:rStyle w:val="VerbatimChar"/>
          <w:highlight w:val="lightGray"/>
        </w:rPr>
        <w:t>4.0000  0.5638349  0.201461792  0.04848978   0.08507142</w:t>
      </w:r>
      <w:r>
        <w:br/>
      </w:r>
      <w:r>
        <w:rPr>
          <w:rStyle w:val="VerbatimChar"/>
        </w:rPr>
        <w:t xml:space="preserve">     8.0000  0.5527656  0.195408110  0.04879124   0.08445991</w:t>
      </w:r>
      <w:r>
        <w:br/>
      </w:r>
      <w:r>
        <w:rPr>
          <w:rStyle w:val="VerbatimChar"/>
        </w:rPr>
        <w:t xml:space="preserve">    16.0000  0.5491559  0.194837858  0.05111048   0.08646477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uning parameter 'sigma' was held constant at a value of 0.002809725</w:t>
      </w:r>
      <w:r>
        <w:br/>
      </w:r>
      <w:r>
        <w:rPr>
          <w:rStyle w:val="VerbatimChar"/>
        </w:rPr>
        <w:t xml:space="preserve">  Kappa was used to select the optimal model using  the largest value.</w:t>
      </w:r>
      <w:r>
        <w:br/>
      </w:r>
      <w:r>
        <w:rPr>
          <w:rStyle w:val="VerbatimChar"/>
        </w:rPr>
        <w:t xml:space="preserve">  The final values used for the model were sigma = 0.002809725 and C = 4.</w:t>
      </w:r>
    </w:p>
    <w:p w14:paraId="7A6531C5" w14:textId="77777777" w:rsidR="0072538A" w:rsidRDefault="007A6BBE" w:rsidP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72538A">
        <w:rPr>
          <w:rStyle w:val="VerbatimChar"/>
        </w:rPr>
        <w:t xml:space="preserve"> </w:t>
      </w:r>
      <w:r w:rsidR="0072538A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3   13      6</w:t>
      </w:r>
      <w:r>
        <w:br/>
      </w:r>
      <w:r>
        <w:rPr>
          <w:rStyle w:val="VerbatimChar"/>
        </w:rPr>
        <w:t xml:space="preserve">      None      6    8      0</w:t>
      </w:r>
      <w:r>
        <w:br/>
      </w:r>
      <w:r>
        <w:rPr>
          <w:rStyle w:val="VerbatimChar"/>
        </w:rPr>
        <w:t xml:space="preserve">      Severe    0    0     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</w:p>
    <w:p w14:paraId="5AEA6126" w14:textId="17335804" w:rsidR="00D07AEB" w:rsidRPr="00D07AEB" w:rsidRDefault="007A6BBE" w:rsidP="007A6BBE">
      <w:pPr>
        <w:pStyle w:val="SourceCode"/>
      </w:pPr>
      <w:r>
        <w:rPr>
          <w:rStyle w:val="VerbatimChar"/>
        </w:rPr>
        <w:lastRenderedPageBreak/>
        <w:t>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536          </w:t>
      </w:r>
      <w:r>
        <w:br/>
      </w:r>
      <w:r>
        <w:rPr>
          <w:rStyle w:val="VerbatimChar"/>
        </w:rPr>
        <w:t xml:space="preserve">                   95% CI : (0.4147, 0.6866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3448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379          </w:t>
      </w:r>
      <w:r>
        <w:br/>
      </w:r>
      <w:r>
        <w:rPr>
          <w:rStyle w:val="VerbatimChar"/>
        </w:rPr>
        <w:t xml:space="preserve">   Mcnemar's Test P-Value : NA     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7931      0.3810        0.0000</w:t>
      </w:r>
      <w:r>
        <w:br/>
      </w:r>
      <w:r>
        <w:rPr>
          <w:rStyle w:val="VerbatimChar"/>
        </w:rPr>
        <w:t xml:space="preserve">  Specificity               0.2963      0.8286        1.0000</w:t>
      </w:r>
    </w:p>
    <w:p w14:paraId="6C9DD47B" w14:textId="327ACEC5" w:rsidR="00D13C5C" w:rsidRDefault="007A6BBE">
      <w:pPr>
        <w:pStyle w:val="SourceCode"/>
      </w:pPr>
      <w:r>
        <w:rPr>
          <w:rStyle w:val="VerbatimChar"/>
        </w:rPr>
        <w:t xml:space="preserve">  Confusion Matrix and Statistics</w:t>
      </w:r>
      <w:r w:rsidR="0072538A">
        <w:rPr>
          <w:rStyle w:val="VerbatimChar"/>
        </w:rPr>
        <w:t xml:space="preserve"> </w:t>
      </w:r>
      <w:r w:rsidR="0072538A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19    9      3</w:t>
      </w:r>
      <w:r>
        <w:br/>
      </w:r>
      <w:r>
        <w:rPr>
          <w:rStyle w:val="VerbatimChar"/>
        </w:rPr>
        <w:t xml:space="preserve">      None     10   12      2</w:t>
      </w:r>
      <w:r>
        <w:br/>
      </w:r>
      <w:r>
        <w:rPr>
          <w:rStyle w:val="VerbatimChar"/>
        </w:rPr>
        <w:t xml:space="preserve">      Severe    0    0     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714          </w:t>
      </w:r>
      <w:r>
        <w:br/>
      </w:r>
      <w:r>
        <w:rPr>
          <w:rStyle w:val="VerbatimChar"/>
        </w:rPr>
        <w:t xml:space="preserve">                   95% CI : (0.4322, 0.7029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2524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2218         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6552      0.5714       0.16667</w:t>
      </w:r>
      <w:r>
        <w:br/>
      </w:r>
      <w:r>
        <w:rPr>
          <w:rStyle w:val="VerbatimChar"/>
        </w:rPr>
        <w:t xml:space="preserve">  Specificity               0.5556      0.6571       1.00000</w:t>
      </w:r>
      <w:r>
        <w:br/>
      </w:r>
    </w:p>
    <w:p w14:paraId="7DED5F2D" w14:textId="77777777" w:rsidR="00D13C5C" w:rsidRPr="00D13C5C" w:rsidRDefault="00D13C5C" w:rsidP="00D13C5C">
      <w:pPr>
        <w:pStyle w:val="SourceCode"/>
        <w:rPr>
          <w:b/>
          <w:u w:val="single"/>
        </w:rPr>
      </w:pPr>
      <w:r w:rsidRPr="00D13C5C">
        <w:rPr>
          <w:b/>
          <w:u w:val="single"/>
        </w:rPr>
        <w:t xml:space="preserve">5. k-Nearest Neighbors </w:t>
      </w:r>
    </w:p>
    <w:p w14:paraId="16694227" w14:textId="77777777" w:rsidR="00D13C5C" w:rsidRDefault="00D13C5C" w:rsidP="00D13C5C">
      <w:pPr>
        <w:pStyle w:val="SourceCode"/>
      </w:pPr>
      <w:r>
        <w:t>225 samples</w:t>
      </w:r>
    </w:p>
    <w:p w14:paraId="5F1B8EEF" w14:textId="77777777" w:rsidR="00D13C5C" w:rsidRDefault="00D13C5C" w:rsidP="00D13C5C">
      <w:pPr>
        <w:pStyle w:val="SourceCode"/>
      </w:pPr>
      <w:r>
        <w:t>105 predictors</w:t>
      </w:r>
    </w:p>
    <w:p w14:paraId="3F474C94" w14:textId="77777777" w:rsidR="00D13C5C" w:rsidRDefault="00D13C5C" w:rsidP="00D13C5C">
      <w:pPr>
        <w:pStyle w:val="SourceCode"/>
      </w:pPr>
      <w:r>
        <w:t xml:space="preserve">  3 classes: 'Mild', 'None', 'Severe' </w:t>
      </w:r>
    </w:p>
    <w:p w14:paraId="2D5196DE" w14:textId="77777777" w:rsidR="00D13C5C" w:rsidRDefault="00D07AEB" w:rsidP="00D13C5C">
      <w:pPr>
        <w:pStyle w:val="SourceCode"/>
      </w:pPr>
      <w:r>
        <w:t>P</w:t>
      </w:r>
      <w:r w:rsidR="00D13C5C">
        <w:t>re-processing</w:t>
      </w:r>
      <w:r>
        <w:t xml:space="preserve"> :</w:t>
      </w:r>
      <w:r w:rsidRPr="00D07AEB">
        <w:rPr>
          <w:rStyle w:val="VerbatimChar"/>
        </w:rPr>
        <w:t xml:space="preserve"> </w:t>
      </w:r>
      <w:r>
        <w:rPr>
          <w:rStyle w:val="VerbatimChar"/>
        </w:rPr>
        <w:t>Center and Scale</w:t>
      </w:r>
    </w:p>
    <w:p w14:paraId="2E1598F8" w14:textId="77777777" w:rsidR="00D13C5C" w:rsidRDefault="00D13C5C" w:rsidP="00D13C5C">
      <w:pPr>
        <w:pStyle w:val="SourceCode"/>
      </w:pPr>
      <w:r>
        <w:t xml:space="preserve">Resampling: Bootstrapped (25 reps) </w:t>
      </w:r>
    </w:p>
    <w:p w14:paraId="0D9A1F2A" w14:textId="77777777" w:rsidR="00D13C5C" w:rsidRDefault="00D13C5C" w:rsidP="00D13C5C">
      <w:pPr>
        <w:pStyle w:val="SourceCode"/>
      </w:pPr>
      <w:r>
        <w:t xml:space="preserve">Summary of sample sizes: 225, 225, 225, 225, 225, 225, ... </w:t>
      </w:r>
    </w:p>
    <w:p w14:paraId="6CAA4328" w14:textId="77777777" w:rsidR="00D13C5C" w:rsidRDefault="00D13C5C" w:rsidP="00D13C5C">
      <w:pPr>
        <w:pStyle w:val="SourceCode"/>
      </w:pPr>
      <w:r>
        <w:t>Resampling results across tuning parameters:</w:t>
      </w:r>
    </w:p>
    <w:p w14:paraId="5ADF3883" w14:textId="77777777" w:rsidR="00D13C5C" w:rsidRDefault="00D13C5C" w:rsidP="00D13C5C">
      <w:pPr>
        <w:pStyle w:val="SourceCode"/>
      </w:pPr>
      <w:r>
        <w:t xml:space="preserve">  k    Accuracy   Kappa          Accuracy SD  Kappa SD   </w:t>
      </w:r>
    </w:p>
    <w:p w14:paraId="4087D17B" w14:textId="77777777" w:rsidR="00D13C5C" w:rsidRDefault="00D07AEB" w:rsidP="00D13C5C">
      <w:pPr>
        <w:pStyle w:val="SourceCode"/>
      </w:pPr>
      <w:r>
        <w:lastRenderedPageBreak/>
        <w:t xml:space="preserve">    </w:t>
      </w:r>
      <w:r w:rsidRPr="00D07AEB">
        <w:rPr>
          <w:highlight w:val="lightGray"/>
        </w:rPr>
        <w:t xml:space="preserve">3 </w:t>
      </w:r>
      <w:r w:rsidR="00D13C5C" w:rsidRPr="00D07AEB">
        <w:rPr>
          <w:highlight w:val="lightGray"/>
        </w:rPr>
        <w:t xml:space="preserve"> 0.5454926   0.2131093798  0.04922864   0.085427893</w:t>
      </w:r>
    </w:p>
    <w:p w14:paraId="357C37FF" w14:textId="77777777" w:rsidR="00D13C5C" w:rsidRDefault="00D13C5C" w:rsidP="00D13C5C">
      <w:pPr>
        <w:pStyle w:val="SourceCode"/>
      </w:pPr>
      <w:r>
        <w:t xml:space="preserve">    5  0.4854528   0.1079461141  0.04748937   0.069487519</w:t>
      </w:r>
    </w:p>
    <w:p w14:paraId="797D0315" w14:textId="77777777" w:rsidR="00D13C5C" w:rsidRDefault="00D13C5C" w:rsidP="00D13C5C">
      <w:pPr>
        <w:pStyle w:val="SourceCode"/>
      </w:pPr>
      <w:r>
        <w:t xml:space="preserve">    9  0.4861334   0.0839134159  0.05149011   0.089374177</w:t>
      </w:r>
    </w:p>
    <w:p w14:paraId="4BEC277A" w14:textId="77777777" w:rsidR="00D13C5C" w:rsidRDefault="00D13C5C" w:rsidP="00D13C5C">
      <w:pPr>
        <w:pStyle w:val="SourceCode"/>
      </w:pPr>
      <w:r>
        <w:t xml:space="preserve">   13  0.4918352   0.0866274922  0.04852894   0.080135955</w:t>
      </w:r>
    </w:p>
    <w:p w14:paraId="3DB34E0F" w14:textId="77777777" w:rsidR="00D13C5C" w:rsidRDefault="00D13C5C" w:rsidP="00D13C5C">
      <w:pPr>
        <w:pStyle w:val="SourceCode"/>
      </w:pPr>
      <w:r>
        <w:t xml:space="preserve">   17  0.4907008   0.0854200474  0.06183916   0.092388082</w:t>
      </w:r>
    </w:p>
    <w:p w14:paraId="22C66E04" w14:textId="77777777" w:rsidR="00D13C5C" w:rsidRDefault="00D13C5C" w:rsidP="00D13C5C">
      <w:pPr>
        <w:pStyle w:val="SourceCode"/>
      </w:pPr>
      <w:r>
        <w:t xml:space="preserve">   21  0.4873642   0.0756337978  0.05701704   0.084778743</w:t>
      </w:r>
    </w:p>
    <w:p w14:paraId="31775DC1" w14:textId="77777777" w:rsidR="00D13C5C" w:rsidRDefault="00D13C5C" w:rsidP="00D13C5C">
      <w:pPr>
        <w:pStyle w:val="SourceCode"/>
      </w:pPr>
    </w:p>
    <w:p w14:paraId="4B5487D5" w14:textId="77777777" w:rsidR="00D13C5C" w:rsidRDefault="00D13C5C" w:rsidP="00D13C5C">
      <w:pPr>
        <w:pStyle w:val="SourceCode"/>
      </w:pPr>
      <w:r>
        <w:t>Kappa was used to select the optimal model using  the largest value.</w:t>
      </w:r>
    </w:p>
    <w:p w14:paraId="04EBE49A" w14:textId="77777777" w:rsidR="00D13C5C" w:rsidRDefault="00D13C5C">
      <w:pPr>
        <w:pStyle w:val="SourceCode"/>
      </w:pPr>
      <w:r>
        <w:t>The final val</w:t>
      </w:r>
      <w:r w:rsidR="00D07AEB">
        <w:t>ue used for the model was k = 3</w:t>
      </w:r>
    </w:p>
    <w:p w14:paraId="68ADA2D6" w14:textId="3DEF5890" w:rsidR="00406F7E" w:rsidRDefault="007A6BBE">
      <w:pPr>
        <w:pStyle w:val="SourceCode"/>
        <w:rPr>
          <w:rStyle w:val="VerbatimChar"/>
        </w:rPr>
      </w:pPr>
      <w:r>
        <w:rPr>
          <w:rStyle w:val="VerbatimChar"/>
        </w:rPr>
        <w:t xml:space="preserve">  Confusion Matrix and Statistics</w:t>
      </w:r>
      <w:r w:rsidR="0072538A">
        <w:rPr>
          <w:rStyle w:val="VerbatimChar"/>
        </w:rPr>
        <w:t xml:space="preserve"> </w:t>
      </w:r>
      <w:r w:rsidR="0072538A" w:rsidRPr="00C475AE">
        <w:rPr>
          <w:rStyle w:val="VerbatimChar"/>
          <w:b/>
        </w:rPr>
        <w:t>Testing set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 xml:space="preserve">  Prediction Mild None Severe</w:t>
      </w:r>
      <w:r>
        <w:br/>
      </w:r>
      <w:r>
        <w:rPr>
          <w:rStyle w:val="VerbatimChar"/>
        </w:rPr>
        <w:t xml:space="preserve">      Mild     23   12      3</w:t>
      </w:r>
      <w:r>
        <w:br/>
      </w:r>
      <w:r>
        <w:rPr>
          <w:rStyle w:val="VerbatimChar"/>
        </w:rPr>
        <w:t xml:space="preserve">      None      5    5      2</w:t>
      </w:r>
      <w:r>
        <w:br/>
      </w:r>
      <w:r>
        <w:rPr>
          <w:rStyle w:val="VerbatimChar"/>
        </w:rPr>
        <w:t xml:space="preserve">      Severe    1    4      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Overall Statistics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Accuracy : 0.5179          </w:t>
      </w:r>
      <w:r>
        <w:br/>
      </w:r>
      <w:r>
        <w:rPr>
          <w:rStyle w:val="VerbatimChar"/>
        </w:rPr>
        <w:t xml:space="preserve">                   95% CI : (0.3803, 0.6534)</w:t>
      </w:r>
      <w:r>
        <w:br/>
      </w:r>
      <w:r>
        <w:rPr>
          <w:rStyle w:val="VerbatimChar"/>
        </w:rPr>
        <w:t xml:space="preserve">      No Information Rate : 0.5179          </w:t>
      </w:r>
      <w:r>
        <w:br/>
      </w:r>
      <w:r>
        <w:rPr>
          <w:rStyle w:val="VerbatimChar"/>
        </w:rPr>
        <w:t xml:space="preserve">      P-Value [Acc &gt; NIR] : 0.5537          </w:t>
      </w:r>
      <w:r>
        <w:br/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                    Kappa : 0.134           </w:t>
      </w:r>
      <w:r>
        <w:br/>
      </w:r>
      <w:r>
        <w:rPr>
          <w:rStyle w:val="VerbatimChar"/>
        </w:rPr>
        <w:t xml:space="preserve">  Statistics by Class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           Class: Mild Class: None Class: Severe</w:t>
      </w:r>
      <w:r>
        <w:br/>
      </w:r>
      <w:r>
        <w:rPr>
          <w:rStyle w:val="VerbatimChar"/>
        </w:rPr>
        <w:t xml:space="preserve">  Sensitivity               0.7931     0.23810       0.16667</w:t>
      </w:r>
      <w:r>
        <w:br/>
      </w:r>
      <w:r>
        <w:rPr>
          <w:rStyle w:val="VerbatimChar"/>
        </w:rPr>
        <w:t xml:space="preserve">  Specificity               0.4444     0.80000       0.90000</w:t>
      </w:r>
      <w:r>
        <w:br/>
      </w:r>
    </w:p>
    <w:p w14:paraId="684CE31A" w14:textId="77777777" w:rsidR="00D13C5C" w:rsidRDefault="00D13C5C">
      <w:pPr>
        <w:pStyle w:val="SourceCode"/>
        <w:rPr>
          <w:rStyle w:val="VerbatimChar"/>
        </w:rPr>
      </w:pPr>
    </w:p>
    <w:p w14:paraId="68B143D8" w14:textId="77777777" w:rsidR="00D13C5C" w:rsidRPr="00D13C5C" w:rsidRDefault="00D13C5C" w:rsidP="00D13C5C">
      <w:pPr>
        <w:pStyle w:val="SourceCode"/>
        <w:rPr>
          <w:b/>
          <w:u w:val="single"/>
        </w:rPr>
      </w:pPr>
      <w:r w:rsidRPr="00D13C5C">
        <w:rPr>
          <w:b/>
          <w:u w:val="single"/>
        </w:rPr>
        <w:t xml:space="preserve">6. Naive Bayes </w:t>
      </w:r>
    </w:p>
    <w:p w14:paraId="7384A8C8" w14:textId="77777777" w:rsidR="00D13C5C" w:rsidRDefault="00D13C5C" w:rsidP="00D13C5C">
      <w:pPr>
        <w:pStyle w:val="SourceCode"/>
      </w:pPr>
      <w:r>
        <w:t>225 samples</w:t>
      </w:r>
    </w:p>
    <w:p w14:paraId="434BEF67" w14:textId="77777777" w:rsidR="00D13C5C" w:rsidRDefault="00D13C5C" w:rsidP="00D13C5C">
      <w:pPr>
        <w:pStyle w:val="SourceCode"/>
      </w:pPr>
      <w:r>
        <w:t>105 predictors</w:t>
      </w:r>
    </w:p>
    <w:p w14:paraId="532C07E0" w14:textId="77777777" w:rsidR="00D13C5C" w:rsidRDefault="00D13C5C" w:rsidP="00D13C5C">
      <w:pPr>
        <w:pStyle w:val="SourceCode"/>
      </w:pPr>
      <w:r>
        <w:t xml:space="preserve">  3 classes: 'Mild', 'None', 'Severe' </w:t>
      </w:r>
    </w:p>
    <w:p w14:paraId="5B3704D3" w14:textId="77777777" w:rsidR="00D13C5C" w:rsidRDefault="00D07AEB" w:rsidP="00D13C5C">
      <w:pPr>
        <w:pStyle w:val="SourceCode"/>
      </w:pPr>
      <w:r>
        <w:t>P</w:t>
      </w:r>
      <w:r w:rsidR="00D13C5C">
        <w:t>re-processing</w:t>
      </w:r>
      <w:r>
        <w:t xml:space="preserve"> :</w:t>
      </w:r>
      <w:r w:rsidRPr="00D07AEB">
        <w:rPr>
          <w:rStyle w:val="VerbatimChar"/>
        </w:rPr>
        <w:t xml:space="preserve"> </w:t>
      </w:r>
      <w:r>
        <w:rPr>
          <w:rStyle w:val="VerbatimChar"/>
        </w:rPr>
        <w:t>Center and Scale</w:t>
      </w:r>
    </w:p>
    <w:p w14:paraId="68C0F46E" w14:textId="77777777" w:rsidR="00D13C5C" w:rsidRDefault="00D13C5C" w:rsidP="00D13C5C">
      <w:pPr>
        <w:pStyle w:val="SourceCode"/>
      </w:pPr>
      <w:r>
        <w:t xml:space="preserve">Resampling: Bootstrapped (25 reps) </w:t>
      </w:r>
    </w:p>
    <w:p w14:paraId="4D6E21BC" w14:textId="77777777" w:rsidR="00D13C5C" w:rsidRDefault="00D13C5C" w:rsidP="00D13C5C">
      <w:pPr>
        <w:pStyle w:val="SourceCode"/>
      </w:pPr>
      <w:r>
        <w:t xml:space="preserve">Summary of sample sizes: 225, 225, 225, 225, 225, 225, ... </w:t>
      </w:r>
    </w:p>
    <w:p w14:paraId="15111A37" w14:textId="77777777" w:rsidR="00D13C5C" w:rsidRDefault="00D13C5C" w:rsidP="00D13C5C">
      <w:pPr>
        <w:pStyle w:val="SourceCode"/>
      </w:pPr>
      <w:r>
        <w:t>Resampling results across tuning parameters:</w:t>
      </w:r>
    </w:p>
    <w:p w14:paraId="4C277F8E" w14:textId="77777777" w:rsidR="00D13C5C" w:rsidRDefault="00D13C5C" w:rsidP="00D13C5C">
      <w:pPr>
        <w:pStyle w:val="SourceCode"/>
      </w:pPr>
      <w:r>
        <w:lastRenderedPageBreak/>
        <w:t xml:space="preserve">  usekernel  Accuracy   Kappa       Accuracy SD  Kappa SD  </w:t>
      </w:r>
    </w:p>
    <w:p w14:paraId="225540AE" w14:textId="77777777" w:rsidR="00D13C5C" w:rsidRDefault="00D13C5C" w:rsidP="00D13C5C">
      <w:pPr>
        <w:pStyle w:val="SourceCode"/>
      </w:pPr>
      <w:r>
        <w:t xml:space="preserve">  FALSE            NaN         NaN          NA           NA</w:t>
      </w:r>
    </w:p>
    <w:p w14:paraId="3B9F21BD" w14:textId="77777777" w:rsidR="00D13C5C" w:rsidRDefault="00D13C5C" w:rsidP="00D13C5C">
      <w:pPr>
        <w:pStyle w:val="SourceCode"/>
      </w:pPr>
      <w:r>
        <w:t xml:space="preserve">   TRUE      0.5012535  0.06762174  0.05173594   0.07834722</w:t>
      </w:r>
    </w:p>
    <w:p w14:paraId="62DE10EC" w14:textId="77777777" w:rsidR="00D13C5C" w:rsidRDefault="00D13C5C" w:rsidP="00D13C5C">
      <w:pPr>
        <w:pStyle w:val="SourceCode"/>
      </w:pPr>
    </w:p>
    <w:p w14:paraId="7C3C0F96" w14:textId="77777777" w:rsidR="00D13C5C" w:rsidRDefault="00D13C5C" w:rsidP="00D13C5C">
      <w:pPr>
        <w:pStyle w:val="SourceCode"/>
      </w:pPr>
      <w:r>
        <w:t>Tuning parameter 'fL' was held constant at a value of 0</w:t>
      </w:r>
    </w:p>
    <w:p w14:paraId="272EF63D" w14:textId="77777777" w:rsidR="00D13C5C" w:rsidRDefault="00D13C5C" w:rsidP="00D13C5C">
      <w:pPr>
        <w:pStyle w:val="SourceCode"/>
      </w:pPr>
      <w:r>
        <w:t>Kappa was used to select the optimal model using  the largest value.</w:t>
      </w:r>
    </w:p>
    <w:p w14:paraId="4FA948AB" w14:textId="77777777" w:rsidR="00D13C5C" w:rsidRDefault="00D13C5C" w:rsidP="00D13C5C">
      <w:pPr>
        <w:pStyle w:val="SourceCode"/>
      </w:pPr>
      <w:r>
        <w:t xml:space="preserve">The final values used for the model were fL = 0 and usekernel = TRUE. </w:t>
      </w:r>
    </w:p>
    <w:p w14:paraId="2C559F0A" w14:textId="0F81FB35" w:rsidR="00D13C5C" w:rsidRDefault="00D13C5C" w:rsidP="00D13C5C">
      <w:pPr>
        <w:pStyle w:val="SourceCode"/>
      </w:pPr>
      <w:r>
        <w:t>Confusion Matrix and Statistics</w:t>
      </w:r>
      <w:r w:rsidR="0072538A">
        <w:t xml:space="preserve"> </w:t>
      </w:r>
      <w:r w:rsidR="0072538A" w:rsidRPr="00C475AE">
        <w:rPr>
          <w:rStyle w:val="VerbatimChar"/>
          <w:b/>
        </w:rPr>
        <w:t>Testing set</w:t>
      </w:r>
    </w:p>
    <w:p w14:paraId="6BC31115" w14:textId="77777777" w:rsidR="00D13C5C" w:rsidRDefault="00D13C5C" w:rsidP="00D13C5C">
      <w:pPr>
        <w:pStyle w:val="SourceCode"/>
      </w:pPr>
    </w:p>
    <w:p w14:paraId="3573334A" w14:textId="77777777" w:rsidR="00D13C5C" w:rsidRDefault="00D13C5C" w:rsidP="00D13C5C">
      <w:pPr>
        <w:pStyle w:val="SourceCode"/>
      </w:pPr>
      <w:r>
        <w:t xml:space="preserve">          Reference</w:t>
      </w:r>
    </w:p>
    <w:p w14:paraId="1F835DA6" w14:textId="77777777" w:rsidR="00D13C5C" w:rsidRDefault="00D13C5C" w:rsidP="00D13C5C">
      <w:pPr>
        <w:pStyle w:val="SourceCode"/>
      </w:pPr>
      <w:r>
        <w:t>Prediction Mild None Severe</w:t>
      </w:r>
    </w:p>
    <w:p w14:paraId="0DAC72E3" w14:textId="77777777" w:rsidR="00D13C5C" w:rsidRDefault="00D13C5C" w:rsidP="00D13C5C">
      <w:pPr>
        <w:pStyle w:val="SourceCode"/>
      </w:pPr>
      <w:r>
        <w:t xml:space="preserve">    Mild     25   15      5</w:t>
      </w:r>
    </w:p>
    <w:p w14:paraId="2BC0302E" w14:textId="77777777" w:rsidR="00D13C5C" w:rsidRDefault="00D13C5C" w:rsidP="00D13C5C">
      <w:pPr>
        <w:pStyle w:val="SourceCode"/>
      </w:pPr>
      <w:r>
        <w:t xml:space="preserve">    None      4    5      1</w:t>
      </w:r>
    </w:p>
    <w:p w14:paraId="070513A8" w14:textId="77777777" w:rsidR="00D13C5C" w:rsidRDefault="00D13C5C" w:rsidP="00D13C5C">
      <w:pPr>
        <w:pStyle w:val="SourceCode"/>
      </w:pPr>
      <w:r>
        <w:t xml:space="preserve">    Severe    0    1      0</w:t>
      </w:r>
    </w:p>
    <w:p w14:paraId="68CFB752" w14:textId="77777777" w:rsidR="00D13C5C" w:rsidRDefault="00D13C5C" w:rsidP="00D13C5C">
      <w:pPr>
        <w:pStyle w:val="SourceCode"/>
      </w:pPr>
    </w:p>
    <w:p w14:paraId="03B8B3D6" w14:textId="77777777" w:rsidR="00D13C5C" w:rsidRDefault="00D07AEB" w:rsidP="00D13C5C">
      <w:pPr>
        <w:pStyle w:val="SourceCode"/>
      </w:pPr>
      <w:r>
        <w:t>Overall Statistic</w:t>
      </w:r>
      <w:r w:rsidR="00D13C5C">
        <w:t xml:space="preserve">                            </w:t>
      </w:r>
    </w:p>
    <w:p w14:paraId="5FD7D38F" w14:textId="77777777" w:rsidR="00D13C5C" w:rsidRDefault="00D13C5C" w:rsidP="00D13C5C">
      <w:pPr>
        <w:pStyle w:val="SourceCode"/>
      </w:pPr>
      <w:r>
        <w:t xml:space="preserve">               Accuracy : 0.5357          </w:t>
      </w:r>
    </w:p>
    <w:p w14:paraId="75DC0557" w14:textId="77777777" w:rsidR="00D07AEB" w:rsidRDefault="00D13C5C" w:rsidP="00D13C5C">
      <w:pPr>
        <w:pStyle w:val="SourceCode"/>
      </w:pPr>
      <w:r>
        <w:t xml:space="preserve">          </w:t>
      </w:r>
      <w:r w:rsidR="00D07AEB">
        <w:t xml:space="preserve">        Kappa : 0.0985        </w:t>
      </w:r>
    </w:p>
    <w:p w14:paraId="088ECB57" w14:textId="77777777" w:rsidR="0072538A" w:rsidRDefault="0072538A" w:rsidP="00D13C5C">
      <w:pPr>
        <w:pStyle w:val="SourceCode"/>
      </w:pPr>
    </w:p>
    <w:p w14:paraId="691B8D16" w14:textId="77777777" w:rsidR="0072538A" w:rsidRDefault="0072538A" w:rsidP="00D13C5C">
      <w:pPr>
        <w:pStyle w:val="SourceCode"/>
      </w:pPr>
    </w:p>
    <w:p w14:paraId="610085F1" w14:textId="77777777" w:rsidR="0072538A" w:rsidRDefault="0072538A" w:rsidP="00D13C5C">
      <w:pPr>
        <w:pStyle w:val="SourceCode"/>
      </w:pPr>
    </w:p>
    <w:p w14:paraId="6C1F5F8A" w14:textId="77777777" w:rsidR="0072538A" w:rsidRDefault="0072538A" w:rsidP="00D13C5C">
      <w:pPr>
        <w:pStyle w:val="SourceCode"/>
      </w:pPr>
    </w:p>
    <w:p w14:paraId="0AA12E0B" w14:textId="77777777" w:rsidR="0072538A" w:rsidRDefault="0072538A" w:rsidP="00D13C5C">
      <w:pPr>
        <w:pStyle w:val="SourceCode"/>
      </w:pPr>
    </w:p>
    <w:p w14:paraId="647007AD" w14:textId="77777777" w:rsidR="0072538A" w:rsidRDefault="0072538A" w:rsidP="00D13C5C">
      <w:pPr>
        <w:pStyle w:val="SourceCode"/>
      </w:pPr>
    </w:p>
    <w:p w14:paraId="38E37414" w14:textId="77777777" w:rsidR="0072538A" w:rsidRDefault="0072538A" w:rsidP="00D13C5C">
      <w:pPr>
        <w:pStyle w:val="SourceCode"/>
      </w:pPr>
    </w:p>
    <w:p w14:paraId="08E90341" w14:textId="77777777" w:rsidR="0072538A" w:rsidRDefault="0072538A" w:rsidP="00D13C5C">
      <w:pPr>
        <w:pStyle w:val="SourceCode"/>
      </w:pPr>
    </w:p>
    <w:p w14:paraId="6E2E7BE0" w14:textId="77777777" w:rsidR="0072538A" w:rsidRDefault="0072538A" w:rsidP="00D13C5C">
      <w:pPr>
        <w:pStyle w:val="SourceCode"/>
      </w:pPr>
    </w:p>
    <w:p w14:paraId="0853211C" w14:textId="77777777" w:rsidR="0072538A" w:rsidRDefault="0072538A" w:rsidP="00D13C5C">
      <w:pPr>
        <w:pStyle w:val="SourceCode"/>
      </w:pPr>
    </w:p>
    <w:p w14:paraId="7829F5D3" w14:textId="77777777" w:rsidR="0072538A" w:rsidRDefault="0072538A" w:rsidP="00D13C5C">
      <w:pPr>
        <w:pStyle w:val="SourceCode"/>
      </w:pPr>
    </w:p>
    <w:p w14:paraId="7CC8AADE" w14:textId="77777777" w:rsidR="0072538A" w:rsidRDefault="0072538A" w:rsidP="00D13C5C">
      <w:pPr>
        <w:pStyle w:val="SourceCode"/>
      </w:pPr>
    </w:p>
    <w:p w14:paraId="394FF35F" w14:textId="77777777" w:rsidR="0072538A" w:rsidRDefault="0072538A" w:rsidP="00D13C5C">
      <w:pPr>
        <w:pStyle w:val="SourceCode"/>
      </w:pPr>
    </w:p>
    <w:p w14:paraId="4B384C91" w14:textId="1D9D30F1" w:rsidR="0072538A" w:rsidRDefault="0072538A" w:rsidP="00D13C5C">
      <w:pPr>
        <w:pStyle w:val="SourceCode"/>
      </w:pPr>
      <w:r>
        <w:rPr>
          <w:rStyle w:val="VerbatimChar"/>
          <w:b/>
        </w:rPr>
        <w:lastRenderedPageBreak/>
        <w:t xml:space="preserve">For </w:t>
      </w:r>
      <w:bookmarkStart w:id="0" w:name="_GoBack"/>
      <w:bookmarkEnd w:id="0"/>
      <w:r w:rsidRPr="00C475AE">
        <w:rPr>
          <w:rStyle w:val="VerbatimChar"/>
          <w:b/>
        </w:rPr>
        <w:t>Testing set</w:t>
      </w:r>
      <w:r>
        <w:rPr>
          <w:rStyle w:val="VerbatimChar"/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08"/>
        <w:gridCol w:w="3690"/>
        <w:gridCol w:w="3510"/>
      </w:tblGrid>
      <w:tr w:rsidR="00D07AEB" w14:paraId="3D992B93" w14:textId="77777777" w:rsidTr="00D07AEB">
        <w:tc>
          <w:tcPr>
            <w:tcW w:w="3708" w:type="dxa"/>
            <w:shd w:val="clear" w:color="auto" w:fill="C6D9F1" w:themeFill="text2" w:themeFillTint="33"/>
          </w:tcPr>
          <w:p w14:paraId="14C5C621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LINEAR</w:t>
            </w:r>
          </w:p>
        </w:tc>
        <w:tc>
          <w:tcPr>
            <w:tcW w:w="3690" w:type="dxa"/>
            <w:shd w:val="clear" w:color="auto" w:fill="C6D9F1" w:themeFill="text2" w:themeFillTint="33"/>
          </w:tcPr>
          <w:p w14:paraId="024EACA5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Accuracy</w:t>
            </w:r>
          </w:p>
        </w:tc>
        <w:tc>
          <w:tcPr>
            <w:tcW w:w="3510" w:type="dxa"/>
            <w:shd w:val="clear" w:color="auto" w:fill="C6D9F1" w:themeFill="text2" w:themeFillTint="33"/>
          </w:tcPr>
          <w:p w14:paraId="1F41E273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Kappa</w:t>
            </w:r>
          </w:p>
        </w:tc>
      </w:tr>
      <w:tr w:rsidR="00D07AEB" w14:paraId="2DE38104" w14:textId="77777777" w:rsidTr="00D07AEB">
        <w:trPr>
          <w:trHeight w:val="647"/>
        </w:trPr>
        <w:tc>
          <w:tcPr>
            <w:tcW w:w="3708" w:type="dxa"/>
            <w:shd w:val="clear" w:color="auto" w:fill="C6D9F1" w:themeFill="text2" w:themeFillTint="33"/>
          </w:tcPr>
          <w:p w14:paraId="3829700F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LDA</w:t>
            </w:r>
          </w:p>
        </w:tc>
        <w:tc>
          <w:tcPr>
            <w:tcW w:w="3690" w:type="dxa"/>
            <w:shd w:val="clear" w:color="auto" w:fill="C6D9F1" w:themeFill="text2" w:themeFillTint="33"/>
          </w:tcPr>
          <w:p w14:paraId="28BCB822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0.5179</w:t>
            </w:r>
          </w:p>
        </w:tc>
        <w:tc>
          <w:tcPr>
            <w:tcW w:w="3510" w:type="dxa"/>
            <w:shd w:val="clear" w:color="auto" w:fill="C6D9F1" w:themeFill="text2" w:themeFillTint="33"/>
          </w:tcPr>
          <w:p w14:paraId="6AF0AB2B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0.102</w:t>
            </w:r>
          </w:p>
        </w:tc>
      </w:tr>
      <w:tr w:rsidR="00D07AEB" w14:paraId="7BB0ED19" w14:textId="77777777" w:rsidTr="00D07AEB">
        <w:tc>
          <w:tcPr>
            <w:tcW w:w="3708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BD93B9E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PLSDA</w:t>
            </w:r>
          </w:p>
        </w:tc>
        <w:tc>
          <w:tcPr>
            <w:tcW w:w="369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27D0C29D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0.5357</w:t>
            </w:r>
          </w:p>
        </w:tc>
        <w:tc>
          <w:tcPr>
            <w:tcW w:w="3510" w:type="dxa"/>
            <w:tcBorders>
              <w:bottom w:val="single" w:sz="4" w:space="0" w:color="auto"/>
            </w:tcBorders>
            <w:shd w:val="clear" w:color="auto" w:fill="C6D9F1" w:themeFill="text2" w:themeFillTint="33"/>
          </w:tcPr>
          <w:p w14:paraId="0EC6CCF1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0.145</w:t>
            </w:r>
          </w:p>
        </w:tc>
      </w:tr>
      <w:tr w:rsidR="00D07AEB" w14:paraId="0C6AE3D3" w14:textId="77777777" w:rsidTr="00D07AEB">
        <w:tc>
          <w:tcPr>
            <w:tcW w:w="3708" w:type="dxa"/>
            <w:shd w:val="clear" w:color="auto" w:fill="C6D9F1" w:themeFill="text2" w:themeFillTint="33"/>
          </w:tcPr>
          <w:p w14:paraId="4D84D716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NSC</w:t>
            </w:r>
          </w:p>
        </w:tc>
        <w:tc>
          <w:tcPr>
            <w:tcW w:w="3690" w:type="dxa"/>
            <w:shd w:val="clear" w:color="auto" w:fill="C6D9F1" w:themeFill="text2" w:themeFillTint="33"/>
          </w:tcPr>
          <w:p w14:paraId="7C3C3C55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0.51</w:t>
            </w:r>
          </w:p>
        </w:tc>
        <w:tc>
          <w:tcPr>
            <w:tcW w:w="3510" w:type="dxa"/>
            <w:shd w:val="clear" w:color="auto" w:fill="C6D9F1" w:themeFill="text2" w:themeFillTint="33"/>
          </w:tcPr>
          <w:p w14:paraId="2DE384D0" w14:textId="77777777" w:rsidR="00D07AEB" w:rsidRPr="006B3124" w:rsidRDefault="00D07AEB" w:rsidP="00C509C9">
            <w:pPr>
              <w:pStyle w:val="SourceCode"/>
              <w:shd w:val="clear" w:color="auto" w:fill="auto"/>
              <w:rPr>
                <w:rStyle w:val="VerbatimChar"/>
                <w:sz w:val="24"/>
              </w:rPr>
            </w:pPr>
            <w:r w:rsidRPr="006B3124">
              <w:rPr>
                <w:rStyle w:val="VerbatimChar"/>
                <w:sz w:val="24"/>
              </w:rPr>
              <w:t>0</w:t>
            </w:r>
          </w:p>
        </w:tc>
      </w:tr>
    </w:tbl>
    <w:p w14:paraId="7BB2DB55" w14:textId="77777777" w:rsidR="00D07AEB" w:rsidRDefault="00D07AEB" w:rsidP="00D13C5C">
      <w:pPr>
        <w:pStyle w:val="SourceCod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D07AEB" w14:paraId="11C9A233" w14:textId="77777777" w:rsidTr="00D07AEB">
        <w:tc>
          <w:tcPr>
            <w:tcW w:w="3672" w:type="dxa"/>
            <w:shd w:val="clear" w:color="auto" w:fill="F2DBDB" w:themeFill="accent2" w:themeFillTint="33"/>
          </w:tcPr>
          <w:p w14:paraId="1795493D" w14:textId="77777777" w:rsidR="00D07AEB" w:rsidRDefault="00D07AEB" w:rsidP="00D13C5C">
            <w:pPr>
              <w:pStyle w:val="SourceCode"/>
              <w:shd w:val="clear" w:color="auto" w:fill="auto"/>
            </w:pPr>
            <w:r>
              <w:t>Non Linear Model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5527584A" w14:textId="77777777" w:rsidR="00D07AEB" w:rsidRDefault="00D07AEB" w:rsidP="00D13C5C">
            <w:pPr>
              <w:pStyle w:val="SourceCode"/>
              <w:shd w:val="clear" w:color="auto" w:fill="auto"/>
            </w:pPr>
            <w:r>
              <w:t>Accuracy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6172F263" w14:textId="77777777" w:rsidR="00D07AEB" w:rsidRDefault="00D07AEB" w:rsidP="00D13C5C">
            <w:pPr>
              <w:pStyle w:val="SourceCode"/>
              <w:shd w:val="clear" w:color="auto" w:fill="auto"/>
            </w:pPr>
            <w:r>
              <w:t>Kappa</w:t>
            </w:r>
          </w:p>
        </w:tc>
      </w:tr>
      <w:tr w:rsidR="00D07AEB" w14:paraId="19EDDB14" w14:textId="77777777" w:rsidTr="00D07AEB">
        <w:tc>
          <w:tcPr>
            <w:tcW w:w="3672" w:type="dxa"/>
            <w:shd w:val="clear" w:color="auto" w:fill="F2DBDB" w:themeFill="accent2" w:themeFillTint="33"/>
          </w:tcPr>
          <w:p w14:paraId="7F603705" w14:textId="77777777" w:rsidR="00D07AEB" w:rsidRDefault="00D07AEB" w:rsidP="00D13C5C">
            <w:pPr>
              <w:pStyle w:val="SourceCode"/>
              <w:shd w:val="clear" w:color="auto" w:fill="auto"/>
            </w:pPr>
            <w:r>
              <w:t>MDA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292BB95F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4107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D734369" w14:textId="77777777" w:rsidR="00D07AEB" w:rsidRDefault="00D07AEB" w:rsidP="00D13C5C">
            <w:pPr>
              <w:pStyle w:val="SourceCode"/>
              <w:shd w:val="clear" w:color="auto" w:fill="auto"/>
            </w:pPr>
            <w:r>
              <w:t>-0.012</w:t>
            </w:r>
          </w:p>
        </w:tc>
      </w:tr>
      <w:tr w:rsidR="00D07AEB" w14:paraId="13431B3F" w14:textId="77777777" w:rsidTr="006B3124">
        <w:tc>
          <w:tcPr>
            <w:tcW w:w="3672" w:type="dxa"/>
            <w:shd w:val="clear" w:color="auto" w:fill="B6DDE8" w:themeFill="accent5" w:themeFillTint="66"/>
          </w:tcPr>
          <w:p w14:paraId="54FA5020" w14:textId="77777777" w:rsidR="00D07AEB" w:rsidRPr="00D07AEB" w:rsidRDefault="00D07AEB" w:rsidP="00D13C5C">
            <w:pPr>
              <w:pStyle w:val="SourceCode"/>
              <w:shd w:val="clear" w:color="auto" w:fill="auto"/>
              <w:rPr>
                <w:u w:val="single"/>
              </w:rPr>
            </w:pPr>
            <w:r w:rsidRPr="00D07AEB">
              <w:rPr>
                <w:u w:val="single"/>
              </w:rPr>
              <w:t>NNEt</w:t>
            </w:r>
          </w:p>
        </w:tc>
        <w:tc>
          <w:tcPr>
            <w:tcW w:w="3672" w:type="dxa"/>
            <w:shd w:val="clear" w:color="auto" w:fill="B6DDE8" w:themeFill="accent5" w:themeFillTint="66"/>
          </w:tcPr>
          <w:p w14:paraId="21E0CEDE" w14:textId="77777777" w:rsidR="00D07AEB" w:rsidRPr="00D07AEB" w:rsidRDefault="00D07AEB" w:rsidP="00D13C5C">
            <w:pPr>
              <w:pStyle w:val="SourceCode"/>
              <w:shd w:val="clear" w:color="auto" w:fill="auto"/>
              <w:rPr>
                <w:u w:val="single"/>
              </w:rPr>
            </w:pPr>
            <w:r w:rsidRPr="00D07AEB">
              <w:rPr>
                <w:u w:val="single"/>
              </w:rPr>
              <w:t>0.5389</w:t>
            </w:r>
          </w:p>
        </w:tc>
        <w:tc>
          <w:tcPr>
            <w:tcW w:w="3672" w:type="dxa"/>
            <w:shd w:val="clear" w:color="auto" w:fill="B6DDE8" w:themeFill="accent5" w:themeFillTint="66"/>
          </w:tcPr>
          <w:p w14:paraId="486CDC10" w14:textId="77777777" w:rsidR="00D07AEB" w:rsidRPr="00D07AEB" w:rsidRDefault="00D07AEB" w:rsidP="00D13C5C">
            <w:pPr>
              <w:pStyle w:val="SourceCode"/>
              <w:shd w:val="clear" w:color="auto" w:fill="auto"/>
              <w:rPr>
                <w:u w:val="single"/>
              </w:rPr>
            </w:pPr>
            <w:r w:rsidRPr="00D07AEB">
              <w:rPr>
                <w:u w:val="single"/>
              </w:rPr>
              <w:t>0.1982</w:t>
            </w:r>
          </w:p>
        </w:tc>
      </w:tr>
      <w:tr w:rsidR="00D07AEB" w14:paraId="2582E53B" w14:textId="77777777" w:rsidTr="00D07AEB">
        <w:tc>
          <w:tcPr>
            <w:tcW w:w="3672" w:type="dxa"/>
            <w:shd w:val="clear" w:color="auto" w:fill="F2DBDB" w:themeFill="accent2" w:themeFillTint="33"/>
          </w:tcPr>
          <w:p w14:paraId="1078F3AA" w14:textId="77777777" w:rsidR="00D07AEB" w:rsidRDefault="00D07AEB" w:rsidP="00D13C5C">
            <w:pPr>
              <w:pStyle w:val="SourceCode"/>
              <w:shd w:val="clear" w:color="auto" w:fill="auto"/>
            </w:pPr>
            <w:r>
              <w:t>FDA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B2887F1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5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2CF3F175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1146</w:t>
            </w:r>
          </w:p>
        </w:tc>
      </w:tr>
      <w:tr w:rsidR="00D07AEB" w14:paraId="46B48ABA" w14:textId="77777777" w:rsidTr="00D07AEB">
        <w:tc>
          <w:tcPr>
            <w:tcW w:w="3672" w:type="dxa"/>
            <w:shd w:val="clear" w:color="auto" w:fill="F2DBDB" w:themeFill="accent2" w:themeFillTint="33"/>
          </w:tcPr>
          <w:p w14:paraId="29A0C61A" w14:textId="77777777" w:rsidR="00D07AEB" w:rsidRDefault="00D07AEB" w:rsidP="00D13C5C">
            <w:pPr>
              <w:pStyle w:val="SourceCode"/>
              <w:shd w:val="clear" w:color="auto" w:fill="auto"/>
            </w:pPr>
            <w:r>
              <w:t>SVM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17DC99BB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5536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5025CF3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1379</w:t>
            </w:r>
          </w:p>
        </w:tc>
      </w:tr>
      <w:tr w:rsidR="00D07AEB" w14:paraId="03F05C11" w14:textId="77777777" w:rsidTr="00D07AEB">
        <w:tc>
          <w:tcPr>
            <w:tcW w:w="3672" w:type="dxa"/>
            <w:shd w:val="clear" w:color="auto" w:fill="F2DBDB" w:themeFill="accent2" w:themeFillTint="33"/>
          </w:tcPr>
          <w:p w14:paraId="173AE11B" w14:textId="77777777" w:rsidR="00D07AEB" w:rsidRDefault="00D07AEB" w:rsidP="00D13C5C">
            <w:pPr>
              <w:pStyle w:val="SourceCode"/>
              <w:shd w:val="clear" w:color="auto" w:fill="auto"/>
            </w:pPr>
            <w:r>
              <w:t>KNN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48DA92FD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5179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0445C702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134</w:t>
            </w:r>
          </w:p>
        </w:tc>
      </w:tr>
      <w:tr w:rsidR="00D07AEB" w14:paraId="39A0EA2D" w14:textId="77777777" w:rsidTr="00D07AEB">
        <w:tc>
          <w:tcPr>
            <w:tcW w:w="3672" w:type="dxa"/>
            <w:shd w:val="clear" w:color="auto" w:fill="F2DBDB" w:themeFill="accent2" w:themeFillTint="33"/>
          </w:tcPr>
          <w:p w14:paraId="37089E77" w14:textId="77777777" w:rsidR="00D07AEB" w:rsidRDefault="00D07AEB" w:rsidP="00D13C5C">
            <w:pPr>
              <w:pStyle w:val="SourceCode"/>
              <w:shd w:val="clear" w:color="auto" w:fill="auto"/>
            </w:pPr>
            <w:r>
              <w:t>Naïve Bayes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60B40E19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5357</w:t>
            </w:r>
          </w:p>
        </w:tc>
        <w:tc>
          <w:tcPr>
            <w:tcW w:w="3672" w:type="dxa"/>
            <w:shd w:val="clear" w:color="auto" w:fill="F2DBDB" w:themeFill="accent2" w:themeFillTint="33"/>
          </w:tcPr>
          <w:p w14:paraId="768DD13C" w14:textId="77777777" w:rsidR="00D07AEB" w:rsidRDefault="00D07AEB" w:rsidP="00D13C5C">
            <w:pPr>
              <w:pStyle w:val="SourceCode"/>
              <w:shd w:val="clear" w:color="auto" w:fill="auto"/>
            </w:pPr>
            <w:r>
              <w:t>0.0985</w:t>
            </w:r>
          </w:p>
        </w:tc>
      </w:tr>
    </w:tbl>
    <w:p w14:paraId="6D449218" w14:textId="77777777" w:rsidR="00D07AEB" w:rsidRDefault="00D07AEB" w:rsidP="00D13C5C">
      <w:pPr>
        <w:pStyle w:val="SourceCode"/>
      </w:pPr>
      <w:r>
        <w:t>Non Lenear model Neural network is better for the Chemical predictor comparing all the models linear and non linear.</w:t>
      </w:r>
    </w:p>
    <w:p w14:paraId="441CC108" w14:textId="77777777" w:rsidR="00C509C9" w:rsidRDefault="00C509C9" w:rsidP="00D13C5C">
      <w:pPr>
        <w:pStyle w:val="SourceCode"/>
      </w:pPr>
    </w:p>
    <w:sectPr w:rsidR="00C509C9" w:rsidSect="007A6BB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45BDD57"/>
    <w:multiLevelType w:val="multilevel"/>
    <w:tmpl w:val="CC80BF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06F7E"/>
    <w:rsid w:val="004E29B3"/>
    <w:rsid w:val="00590D07"/>
    <w:rsid w:val="006B3124"/>
    <w:rsid w:val="0072538A"/>
    <w:rsid w:val="00784D58"/>
    <w:rsid w:val="007A6BBE"/>
    <w:rsid w:val="008D6863"/>
    <w:rsid w:val="00B86B75"/>
    <w:rsid w:val="00BC48D5"/>
    <w:rsid w:val="00C36279"/>
    <w:rsid w:val="00C509C9"/>
    <w:rsid w:val="00D07AEB"/>
    <w:rsid w:val="00D13C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AA260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D07AEB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1775</Words>
  <Characters>10120</Characters>
  <Application>Microsoft Macintosh Word</Application>
  <DocSecurity>0</DocSecurity>
  <Lines>84</Lines>
  <Paragraphs>23</Paragraphs>
  <ScaleCrop>false</ScaleCrop>
  <Company>Michigan Tech</Company>
  <LinksUpToDate>false</LinksUpToDate>
  <CharactersWithSpaces>118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3</dc:title>
  <dc:creator>Chathrua Gunasekara</dc:creator>
  <cp:lastModifiedBy>Chathura Gunasekara</cp:lastModifiedBy>
  <cp:revision>5</cp:revision>
  <dcterms:created xsi:type="dcterms:W3CDTF">2014-12-10T22:40:00Z</dcterms:created>
  <dcterms:modified xsi:type="dcterms:W3CDTF">2014-12-11T05:21:00Z</dcterms:modified>
</cp:coreProperties>
</file>